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noble oud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Dangereux pour le milieu aquatique – Danger chronique, catégorie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1</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Provoque une irritation cutanée. Peut provoquer une allergie cutanée. Provoque une sévère irritation des yeux. Très toxique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r w:rsidRPr="0069446B" w:rsidR="00FA7F7F">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r w:rsidRPr="0069446B" w:rsidR="00FA7F7F">
              <w:rPr>
                <w:noProof/>
              </w:rPr>
              <w:t>GHS09</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1-(1,2,3,4,5,6,7,8-octahydro-2,3,8,8-tetramethyl-2-naphthyl)ethan-1-one; 4-tert-butylcyclohexyl acetate; benzyl salicylate; methyl palmitate; α-hexylcinnamaldehyde; coumarin; cashmeran; cinnam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eut provoquer une allergie cutanée.</w:t>
              <w:br/>
              <w:t>H411 - Toxique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333+P313 - En cas d’irritation ou d’éruption cutanée: consulter un médecin.</w:t>
              <w:br/>
              <w:t>P501 - Éliminer le contenu/récipient dans ... (... conformément à la réglementation locale/régionale/nationale ou</w:t>
              <w:br/>
              <w:t>internation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sa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e répondant pas aux critères PBT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e répondant pas aux critères vPvB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7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4-946-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8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8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palmi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2-39-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96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0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ashme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3704-61-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1-649-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38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cutanée), H312 (ATE=1260 mg/kg de poids corporel)</w:t>
              <w:br/>
              <w:t>Skin Irrit. 2, H315</w:t>
              <w:br/>
              <w:t>Eye Irrit. 2, H319</w:t>
              <w:br/>
              <w:t>Skin Sens. 1A, H317</w:t>
              <w:br/>
              <w:t>Aquatic Chronic 3, H412</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avec précaution à l’eau pendant plusieurs minutes. Enlever les lentilles de contact si la victime en porte et si elles peuvent être facilement enlevées. Continuer à rincer. Si l’irritation oculaire persiste: consulter un médeci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Irritation. 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sidR="00FA7F7F">
              <w:rPr>
                <w:noProof/>
                <w:lang w:val="fr-BE"/>
              </w:rPr>
              <w:t>Recueillir le produit répandu.</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Porter un équipement de protection individuel. Éviter de respirer les poussières/fumées/gaz/brouillards/vapeurs/aérosols.</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aver les vêtements contaminés avant réutilisation. Les vêtements de travail contaminés ne devraient pas sortir du lieu de travail.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Epicée. Cuiré. Boisé. balsamiqu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4-tert-butylcyclohexyl acetate (32210-23-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00 – 2000 mg/kg de poids corporel Animal: rat, Animal sex: female, Guideline: OECD Guideline 420 (Acute Oral Toxicity - Fixed Dose Method), Guideline: EU Method B.1 bis (Acute Oral Toxicity - Fixed Dose Procedure)</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palmitate (112-39-0)</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e poids corporel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de poids corporel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ashmeran (33704-61-9)</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685 mg/kg de poids corporel Animal: rat, Animal sex: female, Guideline: OECD Guideline 401 (Acute Oral Toxicity), 95% CL: 2043 - 3529</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e poids corporel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e poids corporel Animal: guinea pig, Guideline: other:</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de poids corporel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e poids corporel Animal: rat, Animal sex: female</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ashmeran (33704-61-9)</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â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150 mg/kg de poids corporel Animal: rat, Animal sex: male, Guideline: OECD Guideline 421 (Reproduction / Developmental Toxicity Screening Test)</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1875 mg/kg de poids corporel Animal: rat, Animal sex: female, Guideline: OECD Guideline 421 (Reproduction / Developmental Toxicity Screening Test)</w:t>
            </w:r>
          </w:p>
        </w:tc>
      </w:tr>
      <w:tr w14:paraId="7F80DA22"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ABE7414" w14:textId="39CCFB47">
            <w:pPr>
              <w:pStyle w:val="SDSTableTextNormal"/>
              <w:rPr>
                <w:noProof w:val="0"/>
              </w:rPr>
            </w:pPr>
            <w:r w:rsidRPr="0069446B" w:rsidR="00FA7F7F">
              <w:rPr>
                <w:noProof/>
              </w:rPr>
              <w:t>NOAEL (animal/mâle,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777F1B7" w14:textId="10B7482F">
            <w:pPr>
              <w:pStyle w:val="SDSTableTextNormal"/>
              <w:rPr>
                <w:noProof w:val="0"/>
              </w:rPr>
            </w:pPr>
            <w:r w:rsidRPr="0069446B">
              <w:rPr>
                <w:noProof/>
              </w:rPr>
              <w:t>1875 mg/kg de poids corporel Animal: rat, Animal sex: male, Guideline: OECD Guideline 421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ashmeran (33704-61-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noble oud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methyl palmitate (112-39-0)</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4,4 mm²/s Temp.: '4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tions sur les autres dangers</w:t>
      </w:r>
      <w:bookmarkEnd w:id="3"/>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rès toxique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Toxique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tert-butylcyclohexyl acetate (32210-23-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6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palmitate (112-39-0)</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50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0,02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023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gt; 0,22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gt; 0,22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ashmeran (33704-61-9)</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7 mg/l Test organisms (species): Oryzias latipe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5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noble oud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1,2,3,4,5,6,7,8-octahydro-2,3,8,8-tetramethyl-2-naphthyl)ethan-1-one (54464-57-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3,4,6,7,8-hexahydro-4,6,6,7,8,8-hexamethylindeno[5,6-c]pyran (1222-05-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tert-butylcyclohexyl acetate (32210-23-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palmitate (112-39-0)</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ashmeran (33704-61-9)</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sa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e répondant pas aux critères PBT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e répondant pas aux critères vPvB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4"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77</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MATIÈRE DANGEREUSE DU POINT DE VUE DE L'ENVIRONNEMENT, SOLIDE, N.S.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MATIÈRE DANGEREUSE DU POINT DE VUE DE L'ENVIRONNEMENT, SOLIDE, N.S.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MATIÈRE DANGEREUSE DU POINT DE VUE DE L'ENVIRONNEMENT, SOLIDE, N.S.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MATIÈRE DANGEREUSE DU POINT DE VUE DE L'ENVIRONNEMENT, SOLIDE, N.S.A.</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Description document de transport</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77 MATIÈRE DANGEREUSE DU POINT DE VUE DE L'ENVIRONNEMENT, SOLIDE, N.S.A.,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77 MATIÈRE DANGEREUSE DU POINT DE VUE DE L'ENVIRONNEMENT, SOLIDE, N.S.A., 9, III, POLLUANT MARI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77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77 MATIÈRE DANGEREUSE DU POINT DE VUE DE L'ENVIRONNEMENT, SOLIDE, N.S.A.,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77 MATIÈRE DANGEREUSE DU POINT DE VUE DE L'ENVIRONNEMENT, SOLIDE, N.S.A.,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07" name="" descr="Marque de substance dangereuse pour l’environnement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1" name="" descr="Marque de substance dangereuse pour l’environnement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1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5" name="" descr="Marque de substance dangereuse pour l’environnement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1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9" name="" descr="Marque de substance dangereuse pour l’environnement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2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3" name="" descr="Marque de substance dangereuse pour l’environnement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Ou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Oui</w:t>
            </w:r>
          </w:p>
          <w:p w:rsidR="00E5555B" w:rsidRPr="0069446B" w:rsidP="00CB352E" w14:paraId="59B4C75B" w14:textId="3A38D38E">
            <w:pPr>
              <w:pStyle w:val="SDSTableTextCentered"/>
              <w:rPr>
                <w:noProof w:val="0"/>
              </w:rPr>
            </w:pPr>
            <w:r w:rsidRPr="0069446B" w:rsidR="00FA7F7F">
              <w:rPr>
                <w:noProof/>
              </w:rPr>
              <w:t>Polluant marin</w:t>
            </w:r>
            <w:r w:rsidRPr="0069446B">
              <w:rPr>
                <w:noProof w:val="0"/>
              </w:rPr>
              <w:t xml:space="preserve">: </w:t>
            </w:r>
            <w:r w:rsidRPr="0069446B" w:rsidR="00FA7F7F">
              <w:rPr>
                <w:noProof/>
              </w:rPr>
              <w:t>Oui</w:t>
            </w:r>
          </w:p>
          <w:p w:rsidR="00C93EB0" w:rsidRPr="0069446B" w:rsidP="00C93EB0" w14:paraId="3E1963A9" w14:textId="2D18F11C">
            <w:pPr>
              <w:pStyle w:val="SDSTableTextCentered"/>
              <w:rPr>
                <w:noProof w:val="0"/>
              </w:rPr>
            </w:pPr>
            <w:r w:rsidRPr="0069446B" w:rsidR="00FA7F7F">
              <w:rPr>
                <w:noProof/>
              </w:rPr>
              <w:t>N° FS (Feu)</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N° FS (Déversement)</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Ou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Ou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Oui</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ode de classification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7</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Dispositions spécial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Quantités limité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kg</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Quantités excepté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Instructions d’emballag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2, IBC08, LP02,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Dispositions spéciales d’emballag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2, B3</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Pr>
                <w:noProof/>
                <w:lang w:val="nl-BE"/>
              </w:rPr>
              <w:t>Dispositions relatives à l‘emballage en commu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0</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Instructions pour citernes mobiles et conteneurs pour vrac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1, BK1, BK2, BK3</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Dispositions spéciales pour citernes mobiles et conteneurs pour vrac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33</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Code-citern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SGAV, 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éhicule pour le transport en citern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Catégorie de transport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Dispositions spéciales de transport - Coli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3</w:t>
            </w:r>
          </w:p>
        </w:tc>
      </w:tr>
      <w:tr w14:paraId="416BDC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42D1DE" w14:textId="01F71E70">
            <w:pPr>
              <w:pStyle w:val="SDSTableTextNormal"/>
              <w:rPr>
                <w:noProof w:val="0"/>
                <w:lang w:val="nl-BE"/>
              </w:rPr>
            </w:pPr>
            <w:r w:rsidRPr="0069446B">
              <w:rPr>
                <w:noProof/>
                <w:lang w:val="nl-BE"/>
              </w:rPr>
              <w:t>Dispositions spéciales de transport - Vrac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7A09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C42FD5" w14:textId="18E8C92F">
            <w:pPr>
              <w:pStyle w:val="SDSTableTextNormal"/>
              <w:rPr>
                <w:noProof w:val="0"/>
              </w:rPr>
            </w:pPr>
            <w:r w:rsidRPr="0069446B" w:rsidR="00FA7F7F">
              <w:rPr>
                <w:noProof/>
              </w:rPr>
              <w:t>VC1, VC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Dispositions spéciales de transport - Chargement, déchargement et manutentio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éro d’identification du danger (code Kemle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Panneaux orange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25" name="" descr="Panneaux ora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10"/>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Pr>
                <w:noProof/>
                <w:lang w:val="fr-BE"/>
              </w:rPr>
              <w:t>Code de restriction en tunnel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Dispositions spécial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6, 967,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Quantités limité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kg</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Quantités excepté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Instructions d’emballag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2, P002</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Dispositions spéciales d’emballag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2</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nstructions d’emballages GRV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8</w:t>
            </w:r>
          </w:p>
        </w:tc>
      </w:tr>
      <w:tr w14:paraId="742A506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4476F04" w14:textId="313C68BB">
            <w:pPr>
              <w:pStyle w:val="SDSTableTextNormal"/>
              <w:rPr>
                <w:noProof w:val="0"/>
              </w:rPr>
            </w:pPr>
            <w:r w:rsidRPr="0069446B" w:rsidR="00FA7F7F">
              <w:rPr>
                <w:noProof/>
              </w:rPr>
              <w:t>Dispositions spéciales GRV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37AE76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0C83D5" w14:textId="0AACDA19">
            <w:pPr>
              <w:pStyle w:val="SDSTableTextNormal"/>
              <w:rPr>
                <w:noProof w:val="0"/>
              </w:rPr>
            </w:pPr>
            <w:r w:rsidRPr="0069446B" w:rsidR="00FA7F7F">
              <w:rPr>
                <w:noProof/>
              </w:rPr>
              <w:t>B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Instructions pour citern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BK1, BK2, BK3, T1</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Dispositions spéciales pour citern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33</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Catégorie de chargement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r w14:paraId="351FC7F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C0A0D4" w14:textId="1EC65253">
            <w:pPr>
              <w:pStyle w:val="SDSTableTextNormal"/>
              <w:rPr>
                <w:noProof w:val="0"/>
              </w:rPr>
            </w:pPr>
            <w:r w:rsidRPr="0069446B" w:rsidR="00FA7F7F">
              <w:rPr>
                <w:noProof/>
              </w:rPr>
              <w:t>Arrimage et manutention (Cod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E6BC1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DCA4E04" w14:textId="5E9AB94D">
            <w:pPr>
              <w:pStyle w:val="SDSTableTextNormal"/>
              <w:rPr>
                <w:noProof w:val="0"/>
              </w:rPr>
            </w:pPr>
            <w:r w:rsidRPr="0069446B" w:rsidR="00FA7F7F">
              <w:rPr>
                <w:noProof/>
              </w:rPr>
              <w:t>SW23</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Pr>
                <w:noProof/>
              </w:rPr>
              <w:t>Quantités exceptées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Pr>
                <w:noProof/>
              </w:rPr>
              <w:t>Quantités limitées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56</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Pr>
                <w:noProof/>
                <w:lang w:val="fr-BE"/>
              </w:rPr>
              <w:t>Quantité nette max. pour quantité limitée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Pr>
                <w:noProof/>
              </w:rPr>
              <w:t>Instructions d’emballage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56</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Pr>
                <w:noProof/>
              </w:rPr>
              <w:t>Quantité nette max. pour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00kg</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Pr>
                <w:noProof/>
              </w:rPr>
              <w:t>Instructions d’emballage avion cargo seulement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56</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Quantité max. nette avion cargo seulement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00kg</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Dispositions spécial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79,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Code ERG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ode de classificatio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7</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Dispositions spécial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Quantités limité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kg</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Quantités excepté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Transport admi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 B**</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Equipement exigé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 A***</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ombre de cônes/feux bleu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r w14:paraId="424F4F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3289C5E" w14:textId="472841F3">
            <w:pPr>
              <w:pStyle w:val="SDSTableTextNormal"/>
              <w:rPr>
                <w:noProof w:val="0"/>
              </w:rPr>
            </w:pPr>
            <w:r w:rsidRPr="0069446B" w:rsidR="00FA7F7F">
              <w:rPr>
                <w:noProof/>
              </w:rPr>
              <w:t>Exigences supplémentaires/Observation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80372C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75711B6" w14:textId="5A8F409F">
            <w:pPr>
              <w:pStyle w:val="SDSTableTextNormal"/>
              <w:rPr>
                <w:noProof w:val="0"/>
              </w:rPr>
            </w:pPr>
            <w:r w:rsidRPr="0069446B">
              <w:rPr>
                <w:noProof/>
              </w:rPr>
              <w:t>* Uniquement à l'état fondu. ** Pour le transport en vrac, voir aussi le 7.1.4.1. *** Uniquement en cas de transport en vrac.</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ode de classificatio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7</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Dispositions spécial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Quantités limité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kg</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Quantités excepté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Instructions d’emballag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2, IBC08, LP02,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Dispositions spéciales d’emballag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2, B3</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Pr>
                <w:noProof/>
              </w:rPr>
              <w:t>Dispositions particulières relatives à l‘emballage en commu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0</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Instructions pour citernes mobiles et conteneurs pour vrac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1, BK1, BK2, BK3</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Dispositions spéciales pour citernes mobiles et conteneurs pour vrac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33</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Codes-citerne pour les citernes RID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SGAV, 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Catégorie de transport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Dispositions spéciales de transport - Coli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3</w:t>
            </w:r>
          </w:p>
        </w:tc>
      </w:tr>
      <w:tr w14:paraId="30CA56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F01CE1" w14:textId="37E21359">
            <w:pPr>
              <w:pStyle w:val="SDSTableTextNormal"/>
              <w:rPr>
                <w:noProof w:val="0"/>
              </w:rPr>
            </w:pPr>
            <w:r w:rsidRPr="0069446B">
              <w:rPr>
                <w:noProof/>
              </w:rPr>
              <w:t>Dispositions spéciales de transport - Vrac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B90DB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F37F54C" w14:textId="040A70A2">
            <w:pPr>
              <w:pStyle w:val="SDSTableTextNormal"/>
              <w:rPr>
                <w:noProof w:val="0"/>
              </w:rPr>
            </w:pPr>
            <w:r w:rsidRPr="0069446B" w:rsidR="00FA7F7F">
              <w:rPr>
                <w:noProof/>
              </w:rPr>
              <w:t>VC1, VC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Dispositions spéciales de transport - Chargement, déchargement et manutentio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Colis expres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11</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éro d’identification du dang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cinnamaldehyde ; 4-tert-butylcyclohex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1,3,4,6,7,8-hexahydro-4,6,6,7,8,8-hexamethylindeno[5,6-c]pyran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cutané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1</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7/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7/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noble oud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noble oud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7/04/2026   Version: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styles" Target="styles.xml"/><Relationship Id="rId8" Type="http://schemas.openxmlformats.org/officeDocument/2006/relationships/image" Target="media/image3.png"/><Relationship Id="rId3" Type="http://schemas.openxmlformats.org/officeDocument/2006/relationships/fontTable" Target="fontTable.xml"/><Relationship Id="rId21" Type="http://schemas.openxmlformats.org/officeDocument/2006/relationships/customXml" Target="../customXml/item4.xml"/><Relationship Id="rId12" Type="http://schemas.openxmlformats.org/officeDocument/2006/relationships/header" Target="header2.xml"/><Relationship Id="rId17" Type="http://schemas.openxmlformats.org/officeDocument/2006/relationships/theme" Target="theme/theme1.xml"/><Relationship Id="rId7" Type="http://schemas.openxmlformats.org/officeDocument/2006/relationships/image" Target="media/image2.png"/><Relationship Id="rId16" Type="http://schemas.openxmlformats.org/officeDocument/2006/relationships/footer" Target="footer3.xml"/><Relationship Id="rId2" Type="http://schemas.openxmlformats.org/officeDocument/2006/relationships/webSettings" Target="webSettings.xml"/><Relationship Id="rId20"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1.xml"/><Relationship Id="rId6" Type="http://schemas.openxmlformats.org/officeDocument/2006/relationships/image" Target="media/image1.png"/><Relationship Id="rId15" Type="http://schemas.openxmlformats.org/officeDocument/2006/relationships/header" Target="header3.xml"/><Relationship Id="rId5" Type="http://schemas.openxmlformats.org/officeDocument/2006/relationships/hyperlink" Target="mailto: office@labsys.fr" TargetMode="External"/><Relationship Id="rId10" Type="http://schemas.openxmlformats.org/officeDocument/2006/relationships/image" Target="media/image5.png"/><Relationship Id="rId19" Type="http://schemas.openxmlformats.org/officeDocument/2006/relationships/customXml" Target="../customXml/item2.xml"/><Relationship Id="rId14"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829BD26D-7B86-469F-BC99-589C015846E6}"/>
</file>

<file path=customXml/itemProps3.xml><?xml version="1.0" encoding="utf-8"?>
<ds:datastoreItem xmlns:ds="http://schemas.openxmlformats.org/officeDocument/2006/customXml" ds:itemID="{E41BA9F4-9FE7-40F6-AEDF-A0FB806671F8}"/>
</file>

<file path=customXml/itemProps4.xml><?xml version="1.0" encoding="utf-8"?>
<ds:datastoreItem xmlns:ds="http://schemas.openxmlformats.org/officeDocument/2006/customXml" ds:itemID="{458B89E7-466C-4B54-AEAC-3B7952BC8B66}"/>
</file>

<file path=docProps/app.xml><?xml version="1.0" encoding="utf-8"?>
<Properties xmlns="http://schemas.openxmlformats.org/officeDocument/2006/extended-properties" xmlns:vt="http://schemas.openxmlformats.org/officeDocument/2006/docPropsVTypes">
  <Template>Normal</Template>
  <TotalTime>219</TotalTime>
  <Pages>15</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